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F8B" w:rsidRPr="00D419A3" w:rsidRDefault="002D1F8B" w:rsidP="002D1F8B">
      <w:pPr>
        <w:spacing w:line="240" w:lineRule="auto"/>
        <w:jc w:val="center"/>
        <w:rPr>
          <w:rFonts w:ascii="Arial" w:hAnsi="Arial" w:cs="Arial"/>
          <w:b/>
          <w:sz w:val="36"/>
          <w:szCs w:val="28"/>
          <w:lang w:val="en-US"/>
        </w:rPr>
      </w:pPr>
      <w:bookmarkStart w:id="0" w:name="_GoBack"/>
      <w:bookmarkEnd w:id="0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Title in font size 18, bold Example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</w:p>
    <w:p w:rsidR="00B32B1E" w:rsidRPr="002D1F8B" w:rsidRDefault="002D1F8B" w:rsidP="002D1F8B">
      <w:pPr>
        <w:spacing w:line="240" w:lineRule="auto"/>
        <w:jc w:val="center"/>
        <w:rPr>
          <w:rFonts w:ascii="Arial" w:hAnsi="Arial" w:cs="Arial"/>
          <w:b/>
          <w:sz w:val="32"/>
          <w:szCs w:val="28"/>
          <w:lang w:val="en-US"/>
        </w:rPr>
      </w:pPr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If applicable, subtitle in font 16, bold Example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</w:p>
    <w:p w:rsidR="00D17619" w:rsidRPr="00300317" w:rsidRDefault="00D17619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41497" w:rsidRPr="00300317" w:rsidRDefault="00A41497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6333C" w:rsidRPr="004A16AE" w:rsidRDefault="0006333C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44"/>
          <w:szCs w:val="28"/>
          <w:lang w:val="en-US"/>
        </w:rPr>
      </w:pPr>
    </w:p>
    <w:p w:rsidR="00576F78" w:rsidRPr="00300317" w:rsidRDefault="00576F78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31B5B" w:rsidRPr="00300317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bookmarkStart w:id="1" w:name="_Toc34907872"/>
      <w:r w:rsidRPr="00300317">
        <w:rPr>
          <w:rFonts w:ascii="Arial" w:hAnsi="Arial" w:cs="Arial"/>
          <w:sz w:val="28"/>
          <w:szCs w:val="28"/>
          <w:lang w:val="en-US"/>
        </w:rPr>
        <w:t>D</w:t>
      </w:r>
      <w:bookmarkEnd w:id="1"/>
      <w:r w:rsidR="00BA2376" w:rsidRPr="00300317">
        <w:rPr>
          <w:rFonts w:ascii="Arial" w:hAnsi="Arial" w:cs="Arial"/>
          <w:sz w:val="28"/>
          <w:szCs w:val="28"/>
          <w:lang w:val="en-US"/>
        </w:rPr>
        <w:t>octoral thesis</w:t>
      </w:r>
    </w:p>
    <w:p w:rsidR="00531B5B" w:rsidRPr="00300317" w:rsidRDefault="00BA2376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bookmarkStart w:id="2" w:name="_Toc34907873"/>
      <w:proofErr w:type="gramStart"/>
      <w:r w:rsidRPr="00300317">
        <w:rPr>
          <w:rFonts w:ascii="Arial" w:hAnsi="Arial" w:cs="Arial"/>
          <w:sz w:val="28"/>
          <w:szCs w:val="28"/>
          <w:lang w:val="en-US"/>
        </w:rPr>
        <w:t>to</w:t>
      </w:r>
      <w:proofErr w:type="gramEnd"/>
      <w:r w:rsidRPr="00300317">
        <w:rPr>
          <w:rFonts w:ascii="Arial" w:hAnsi="Arial" w:cs="Arial"/>
          <w:sz w:val="28"/>
          <w:szCs w:val="28"/>
          <w:lang w:val="en-US"/>
        </w:rPr>
        <w:t xml:space="preserve"> obtain a doctorate</w:t>
      </w:r>
      <w:r w:rsidR="00531B5B" w:rsidRPr="00300317">
        <w:rPr>
          <w:rFonts w:ascii="Arial" w:hAnsi="Arial" w:cs="Arial"/>
          <w:sz w:val="28"/>
          <w:szCs w:val="28"/>
          <w:lang w:val="en-US"/>
        </w:rPr>
        <w:t xml:space="preserve"> (PhD</w:t>
      </w:r>
      <w:r w:rsidR="00754A61" w:rsidRPr="00300317">
        <w:rPr>
          <w:rFonts w:ascii="Arial" w:hAnsi="Arial" w:cs="Arial"/>
          <w:sz w:val="28"/>
          <w:szCs w:val="28"/>
          <w:lang w:val="en-US"/>
        </w:rPr>
        <w:t xml:space="preserve"> </w:t>
      </w:r>
      <w:r w:rsidR="0054303C" w:rsidRPr="00300317">
        <w:rPr>
          <w:rFonts w:ascii="Arial" w:hAnsi="Arial" w:cs="Arial"/>
          <w:color w:val="FF0000"/>
          <w:sz w:val="28"/>
          <w:szCs w:val="28"/>
          <w:lang w:val="en-US"/>
        </w:rPr>
        <w:t>o</w:t>
      </w:r>
      <w:r w:rsidR="00754A61" w:rsidRPr="00300317">
        <w:rPr>
          <w:rFonts w:ascii="Arial" w:hAnsi="Arial" w:cs="Arial"/>
          <w:color w:val="FF0000"/>
          <w:sz w:val="28"/>
          <w:szCs w:val="28"/>
          <w:lang w:val="en-US"/>
        </w:rPr>
        <w:t>r</w:t>
      </w:r>
      <w:r w:rsidR="00754A61" w:rsidRPr="00300317">
        <w:rPr>
          <w:rFonts w:ascii="Arial" w:hAnsi="Arial" w:cs="Arial"/>
          <w:sz w:val="28"/>
          <w:szCs w:val="28"/>
          <w:lang w:val="en-US"/>
        </w:rPr>
        <w:t xml:space="preserve"> MD/PhD</w:t>
      </w:r>
      <w:r w:rsidR="00531B5B" w:rsidRPr="00300317">
        <w:rPr>
          <w:rFonts w:ascii="Arial" w:hAnsi="Arial" w:cs="Arial"/>
          <w:sz w:val="28"/>
          <w:szCs w:val="28"/>
          <w:lang w:val="en-US"/>
        </w:rPr>
        <w:t>)</w:t>
      </w:r>
      <w:bookmarkEnd w:id="2"/>
    </w:p>
    <w:p w:rsidR="00531B5B" w:rsidRPr="00300317" w:rsidRDefault="00BA2376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proofErr w:type="gramStart"/>
      <w:r w:rsidRPr="00300317">
        <w:rPr>
          <w:rFonts w:ascii="Arial" w:hAnsi="Arial" w:cs="Arial"/>
          <w:sz w:val="28"/>
          <w:szCs w:val="28"/>
          <w:lang w:val="en-US"/>
        </w:rPr>
        <w:t>from</w:t>
      </w:r>
      <w:proofErr w:type="gramEnd"/>
      <w:r w:rsidRPr="00300317">
        <w:rPr>
          <w:rFonts w:ascii="Arial" w:hAnsi="Arial" w:cs="Arial"/>
          <w:sz w:val="28"/>
          <w:szCs w:val="28"/>
          <w:lang w:val="en-US"/>
        </w:rPr>
        <w:t xml:space="preserve"> the Faculty of Medicine</w:t>
      </w:r>
    </w:p>
    <w:p w:rsidR="00D17619" w:rsidRPr="00300317" w:rsidRDefault="00BA2376" w:rsidP="00BA2376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bookmarkStart w:id="3" w:name="_Toc34907875"/>
      <w:proofErr w:type="gramStart"/>
      <w:r w:rsidRPr="00300317">
        <w:rPr>
          <w:rFonts w:ascii="Arial" w:hAnsi="Arial" w:cs="Arial"/>
          <w:sz w:val="28"/>
          <w:szCs w:val="28"/>
          <w:lang w:val="en-US"/>
        </w:rPr>
        <w:t>of</w:t>
      </w:r>
      <w:proofErr w:type="gramEnd"/>
      <w:r w:rsidRPr="00300317">
        <w:rPr>
          <w:rFonts w:ascii="Arial" w:hAnsi="Arial" w:cs="Arial"/>
          <w:sz w:val="28"/>
          <w:szCs w:val="28"/>
          <w:lang w:val="en-US"/>
        </w:rPr>
        <w:t xml:space="preserve"> the University of Bonn</w:t>
      </w:r>
      <w:bookmarkEnd w:id="3"/>
    </w:p>
    <w:p w:rsidR="00BA2376" w:rsidRPr="00300317" w:rsidRDefault="00BA2376" w:rsidP="00BA2376">
      <w:pPr>
        <w:spacing w:after="200" w:line="360" w:lineRule="auto"/>
        <w:jc w:val="center"/>
        <w:outlineLvl w:val="0"/>
        <w:rPr>
          <w:rFonts w:ascii="Times New Roman" w:hAnsi="Times New Roman" w:cs="Times New Roman"/>
          <w:sz w:val="28"/>
          <w:szCs w:val="28"/>
          <w:lang w:val="en-US"/>
        </w:rPr>
      </w:pPr>
    </w:p>
    <w:p w:rsidR="0006333C" w:rsidRDefault="0006333C" w:rsidP="00576F78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</w:p>
    <w:p w:rsidR="004A16AE" w:rsidRPr="002D2D29" w:rsidRDefault="004A16AE" w:rsidP="00576F78">
      <w:pPr>
        <w:spacing w:after="200" w:line="360" w:lineRule="auto"/>
        <w:jc w:val="center"/>
        <w:outlineLvl w:val="0"/>
        <w:rPr>
          <w:rFonts w:ascii="Arial" w:hAnsi="Arial" w:cs="Arial"/>
          <w:sz w:val="48"/>
          <w:szCs w:val="28"/>
          <w:lang w:val="en-US"/>
        </w:rPr>
      </w:pPr>
    </w:p>
    <w:p w:rsidR="004A16AE" w:rsidRPr="00300317" w:rsidRDefault="004A16AE" w:rsidP="00576F78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</w:p>
    <w:p w:rsidR="00531B5B" w:rsidRPr="002D2D29" w:rsidRDefault="00531B5B" w:rsidP="002D2D29">
      <w:pPr>
        <w:spacing w:after="200" w:line="360" w:lineRule="auto"/>
        <w:outlineLvl w:val="0"/>
        <w:rPr>
          <w:rFonts w:ascii="Arial" w:hAnsi="Arial" w:cs="Arial"/>
          <w:sz w:val="2"/>
          <w:szCs w:val="28"/>
          <w:lang w:val="en-US"/>
        </w:rPr>
      </w:pPr>
    </w:p>
    <w:p w:rsidR="002D2D29" w:rsidRPr="002101AC" w:rsidRDefault="002D2D29" w:rsidP="002D2D29">
      <w:pPr>
        <w:spacing w:line="240" w:lineRule="auto"/>
        <w:jc w:val="center"/>
        <w:rPr>
          <w:rFonts w:ascii="Arial" w:hAnsi="Arial" w:cs="Arial"/>
          <w:b/>
          <w:sz w:val="36"/>
          <w:szCs w:val="36"/>
          <w:lang w:val="en-US"/>
        </w:rPr>
      </w:pPr>
      <w:r w:rsidRPr="002101AC">
        <w:rPr>
          <w:rFonts w:ascii="Arial" w:hAnsi="Arial" w:cs="Arial"/>
          <w:b/>
          <w:sz w:val="36"/>
          <w:szCs w:val="36"/>
          <w:lang w:val="en-US"/>
        </w:rPr>
        <w:t>First and last name,</w:t>
      </w:r>
      <w:r w:rsidRPr="002101AC">
        <w:rPr>
          <w:rFonts w:ascii="Arial" w:hAnsi="Arial" w:cs="Arial"/>
          <w:b/>
          <w:color w:val="000000" w:themeColor="text1"/>
          <w:sz w:val="36"/>
          <w:szCs w:val="36"/>
          <w:lang w:val="en-US"/>
        </w:rPr>
        <w:t xml:space="preserve"> </w:t>
      </w:r>
      <w:r>
        <w:rPr>
          <w:rFonts w:ascii="Arial" w:hAnsi="Arial" w:cs="Arial"/>
          <w:b/>
          <w:sz w:val="36"/>
          <w:szCs w:val="36"/>
          <w:lang w:val="en-US"/>
        </w:rPr>
        <w:t>birth name (if applicable)</w:t>
      </w:r>
      <w:r w:rsidRPr="002101AC">
        <w:rPr>
          <w:rFonts w:ascii="Arial" w:hAnsi="Arial" w:cs="Arial"/>
          <w:b/>
          <w:color w:val="4472C4" w:themeColor="accent1"/>
          <w:sz w:val="36"/>
          <w:szCs w:val="36"/>
          <w:lang w:val="en-US"/>
        </w:rPr>
        <w:t xml:space="preserve"> </w:t>
      </w:r>
      <w:r>
        <w:rPr>
          <w:rFonts w:ascii="Arial" w:hAnsi="Arial" w:cs="Arial"/>
          <w:b/>
          <w:color w:val="FF0000"/>
          <w:sz w:val="36"/>
          <w:szCs w:val="36"/>
          <w:lang w:val="en-US"/>
        </w:rPr>
        <w:t>o</w:t>
      </w:r>
      <w:r w:rsidRPr="002101AC">
        <w:rPr>
          <w:rFonts w:ascii="Arial" w:hAnsi="Arial" w:cs="Arial"/>
          <w:b/>
          <w:color w:val="FF0000"/>
          <w:sz w:val="36"/>
          <w:szCs w:val="36"/>
          <w:lang w:val="en-US"/>
        </w:rPr>
        <w:t>r</w:t>
      </w:r>
    </w:p>
    <w:p w:rsidR="002D2D29" w:rsidRPr="00300317" w:rsidRDefault="002D2D29" w:rsidP="002D2D29">
      <w:pPr>
        <w:spacing w:line="240" w:lineRule="auto"/>
        <w:jc w:val="center"/>
        <w:rPr>
          <w:rFonts w:ascii="Arial" w:hAnsi="Arial" w:cs="Arial"/>
          <w:b/>
          <w:sz w:val="36"/>
          <w:szCs w:val="36"/>
          <w:lang w:val="en-US"/>
        </w:rPr>
      </w:pPr>
      <w:r w:rsidRPr="00C37D76">
        <w:rPr>
          <w:rFonts w:ascii="Arial" w:hAnsi="Arial" w:cs="Arial"/>
          <w:b/>
          <w:sz w:val="36"/>
          <w:szCs w:val="36"/>
          <w:lang w:val="en-US"/>
        </w:rPr>
        <w:t xml:space="preserve">First </w:t>
      </w:r>
      <w:r>
        <w:rPr>
          <w:rFonts w:ascii="Arial" w:hAnsi="Arial" w:cs="Arial"/>
          <w:b/>
          <w:sz w:val="36"/>
          <w:szCs w:val="36"/>
          <w:lang w:val="en-US"/>
        </w:rPr>
        <w:t>and</w:t>
      </w:r>
      <w:r w:rsidRPr="002101AC">
        <w:rPr>
          <w:rFonts w:ascii="Arial" w:hAnsi="Arial" w:cs="Arial"/>
          <w:b/>
          <w:sz w:val="36"/>
          <w:szCs w:val="36"/>
          <w:lang w:val="en-US"/>
        </w:rPr>
        <w:t xml:space="preserve"> middle name</w:t>
      </w:r>
      <w:r>
        <w:rPr>
          <w:rFonts w:ascii="Arial" w:hAnsi="Arial" w:cs="Arial"/>
          <w:b/>
          <w:sz w:val="36"/>
          <w:szCs w:val="36"/>
          <w:lang w:val="en-US"/>
        </w:rPr>
        <w:t>s (underline name normally used)</w:t>
      </w:r>
      <w:r w:rsidRPr="002101AC">
        <w:rPr>
          <w:rFonts w:ascii="Arial" w:hAnsi="Arial" w:cs="Arial"/>
          <w:b/>
          <w:sz w:val="36"/>
          <w:szCs w:val="36"/>
          <w:lang w:val="en-US"/>
        </w:rPr>
        <w:t xml:space="preserve">, </w:t>
      </w:r>
      <w:r>
        <w:rPr>
          <w:rFonts w:ascii="Arial" w:hAnsi="Arial" w:cs="Arial"/>
          <w:b/>
          <w:sz w:val="36"/>
          <w:szCs w:val="36"/>
          <w:lang w:val="en-US"/>
        </w:rPr>
        <w:t>birth</w:t>
      </w:r>
      <w:r w:rsidRPr="002101AC">
        <w:rPr>
          <w:rFonts w:ascii="Arial" w:hAnsi="Arial" w:cs="Arial"/>
          <w:b/>
          <w:sz w:val="36"/>
          <w:szCs w:val="36"/>
          <w:lang w:val="en-US"/>
        </w:rPr>
        <w:t xml:space="preserve"> </w:t>
      </w:r>
      <w:r>
        <w:rPr>
          <w:rFonts w:ascii="Arial" w:hAnsi="Arial" w:cs="Arial"/>
          <w:b/>
          <w:sz w:val="36"/>
          <w:szCs w:val="36"/>
          <w:lang w:val="en-US"/>
        </w:rPr>
        <w:t xml:space="preserve">name </w:t>
      </w:r>
      <w:r w:rsidRPr="002101AC">
        <w:rPr>
          <w:rFonts w:ascii="Arial" w:hAnsi="Arial" w:cs="Arial"/>
          <w:b/>
          <w:sz w:val="36"/>
          <w:szCs w:val="36"/>
          <w:lang w:val="en-US"/>
        </w:rPr>
        <w:t>(if applicable)</w:t>
      </w:r>
    </w:p>
    <w:p w:rsidR="00BA2376" w:rsidRPr="002101AC" w:rsidRDefault="004A16AE" w:rsidP="004A16AE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proofErr w:type="gramStart"/>
      <w:r w:rsidRPr="00D419A3">
        <w:rPr>
          <w:rFonts w:ascii="Arial" w:hAnsi="Arial" w:cs="Arial"/>
          <w:sz w:val="28"/>
          <w:szCs w:val="28"/>
          <w:lang w:val="en-US"/>
        </w:rPr>
        <w:t>from</w:t>
      </w:r>
      <w:proofErr w:type="gramEnd"/>
      <w:r w:rsidRPr="00D419A3">
        <w:rPr>
          <w:rFonts w:ascii="Arial" w:hAnsi="Arial" w:cs="Arial"/>
          <w:sz w:val="28"/>
          <w:szCs w:val="28"/>
          <w:lang w:val="en-US"/>
        </w:rPr>
        <w:t xml:space="preserve"> place of birth</w:t>
      </w:r>
      <w:r>
        <w:rPr>
          <w:rFonts w:ascii="Arial" w:hAnsi="Arial" w:cs="Arial"/>
          <w:sz w:val="28"/>
          <w:szCs w:val="28"/>
          <w:lang w:val="en-US"/>
        </w:rPr>
        <w:t xml:space="preserve">, </w:t>
      </w:r>
      <w:r w:rsidR="00BA2376">
        <w:rPr>
          <w:rFonts w:ascii="Arial" w:hAnsi="Arial" w:cs="Arial"/>
          <w:sz w:val="28"/>
          <w:szCs w:val="28"/>
          <w:lang w:val="en-US"/>
        </w:rPr>
        <w:t>country</w:t>
      </w:r>
      <w:r w:rsidR="00BA2376" w:rsidRPr="002101AC">
        <w:rPr>
          <w:rFonts w:ascii="Arial" w:hAnsi="Arial" w:cs="Arial"/>
          <w:sz w:val="28"/>
          <w:szCs w:val="28"/>
          <w:lang w:val="en-US"/>
        </w:rPr>
        <w:t xml:space="preserve"> of birth</w:t>
      </w:r>
      <w:r w:rsidR="00BA2376">
        <w:rPr>
          <w:rFonts w:ascii="Arial" w:hAnsi="Arial" w:cs="Arial"/>
          <w:sz w:val="28"/>
          <w:szCs w:val="28"/>
          <w:lang w:val="en-US"/>
        </w:rPr>
        <w:t xml:space="preserve"> (if applicable)</w:t>
      </w:r>
    </w:p>
    <w:p w:rsidR="00BA2376" w:rsidRPr="00AA0DA7" w:rsidRDefault="00BA2376" w:rsidP="00BA2376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en-US"/>
        </w:rPr>
        <w:t>year</w:t>
      </w:r>
      <w:proofErr w:type="gramEnd"/>
      <w:r w:rsidRPr="00AA0DA7">
        <w:rPr>
          <w:rFonts w:ascii="Arial" w:hAnsi="Arial" w:cs="Arial"/>
          <w:sz w:val="28"/>
          <w:szCs w:val="28"/>
          <w:lang w:val="en-US"/>
        </w:rPr>
        <w:t xml:space="preserve"> of publication</w:t>
      </w:r>
    </w:p>
    <w:p w:rsidR="00BA2376" w:rsidRPr="00AA0DA7" w:rsidRDefault="00BA2376" w:rsidP="00BA2376">
      <w:pPr>
        <w:spacing w:after="200" w:line="240" w:lineRule="auto"/>
        <w:rPr>
          <w:rFonts w:ascii="Arial" w:hAnsi="Arial" w:cs="Arial"/>
          <w:sz w:val="24"/>
          <w:szCs w:val="24"/>
          <w:lang w:val="en-US"/>
        </w:rPr>
      </w:pPr>
      <w:r w:rsidRPr="00AA0DA7">
        <w:rPr>
          <w:rFonts w:ascii="Arial" w:hAnsi="Arial" w:cs="Arial"/>
          <w:sz w:val="24"/>
          <w:szCs w:val="24"/>
          <w:lang w:val="en-US"/>
        </w:rPr>
        <w:lastRenderedPageBreak/>
        <w:t xml:space="preserve">Written with authorization of </w:t>
      </w:r>
    </w:p>
    <w:p w:rsidR="00BA2376" w:rsidRPr="00BA2376" w:rsidRDefault="00BA2376" w:rsidP="00576F78">
      <w:pPr>
        <w:spacing w:after="200" w:line="240" w:lineRule="auto"/>
        <w:rPr>
          <w:rFonts w:ascii="Arial" w:hAnsi="Arial" w:cs="Arial"/>
          <w:sz w:val="24"/>
          <w:szCs w:val="24"/>
          <w:lang w:val="en-US"/>
        </w:rPr>
      </w:pPr>
      <w:proofErr w:type="gramStart"/>
      <w:r w:rsidRPr="00AA0DA7">
        <w:rPr>
          <w:rFonts w:ascii="Arial" w:hAnsi="Arial" w:cs="Arial"/>
          <w:sz w:val="24"/>
          <w:szCs w:val="24"/>
          <w:lang w:val="en-US"/>
        </w:rPr>
        <w:t>the</w:t>
      </w:r>
      <w:proofErr w:type="gramEnd"/>
      <w:r w:rsidRPr="00AA0DA7">
        <w:rPr>
          <w:rFonts w:ascii="Arial" w:hAnsi="Arial" w:cs="Arial"/>
          <w:sz w:val="24"/>
          <w:szCs w:val="24"/>
          <w:lang w:val="en-US"/>
        </w:rPr>
        <w:t xml:space="preserve"> Faculty of Medicine of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AA0DA7">
        <w:rPr>
          <w:rFonts w:ascii="Arial" w:hAnsi="Arial" w:cs="Arial"/>
          <w:sz w:val="24"/>
          <w:szCs w:val="24"/>
          <w:lang w:val="en-US"/>
        </w:rPr>
        <w:t xml:space="preserve">the University of </w:t>
      </w:r>
      <w:r>
        <w:rPr>
          <w:rFonts w:ascii="Arial" w:hAnsi="Arial" w:cs="Arial"/>
          <w:sz w:val="24"/>
          <w:szCs w:val="24"/>
          <w:lang w:val="en-US"/>
        </w:rPr>
        <w:t>Bonn</w:t>
      </w: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632458" w:rsidRPr="00300317" w:rsidRDefault="00BA2376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  <w:r w:rsidRPr="00300317">
        <w:rPr>
          <w:rFonts w:ascii="Arial" w:hAnsi="Arial" w:cs="Arial"/>
          <w:sz w:val="24"/>
          <w:szCs w:val="24"/>
          <w:lang w:val="en-US"/>
        </w:rPr>
        <w:t xml:space="preserve">First reviewer: </w:t>
      </w:r>
      <w:r w:rsidR="0054303C" w:rsidRPr="00300317">
        <w:rPr>
          <w:rFonts w:ascii="Arial" w:hAnsi="Arial" w:cs="Arial"/>
          <w:sz w:val="24"/>
          <w:szCs w:val="24"/>
          <w:lang w:val="en-US"/>
        </w:rPr>
        <w:tab/>
      </w:r>
      <w:r w:rsidR="0054303C" w:rsidRPr="00300317">
        <w:rPr>
          <w:rFonts w:ascii="Arial" w:hAnsi="Arial" w:cs="Arial"/>
          <w:sz w:val="24"/>
          <w:szCs w:val="24"/>
          <w:lang w:val="en-US"/>
        </w:rPr>
        <w:tab/>
      </w:r>
    </w:p>
    <w:p w:rsidR="00576F78" w:rsidRPr="00300317" w:rsidRDefault="00BA2376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  <w:r w:rsidRPr="00300317">
        <w:rPr>
          <w:rFonts w:ascii="Arial" w:hAnsi="Arial" w:cs="Arial"/>
          <w:sz w:val="24"/>
          <w:szCs w:val="24"/>
          <w:lang w:val="en-US"/>
        </w:rPr>
        <w:t xml:space="preserve">Second reviewer: </w:t>
      </w:r>
      <w:r w:rsidR="0054303C" w:rsidRPr="00300317">
        <w:rPr>
          <w:rFonts w:ascii="Arial" w:hAnsi="Arial" w:cs="Arial"/>
          <w:sz w:val="24"/>
          <w:szCs w:val="24"/>
          <w:lang w:val="en-US"/>
        </w:rPr>
        <w:tab/>
      </w: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BA2376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  <w:r w:rsidRPr="00300317">
        <w:rPr>
          <w:rFonts w:ascii="Arial" w:hAnsi="Arial" w:cs="Arial"/>
          <w:sz w:val="24"/>
          <w:szCs w:val="24"/>
          <w:lang w:val="en-US"/>
        </w:rPr>
        <w:t>Day of oral examination</w:t>
      </w:r>
      <w:r w:rsidR="00576F78" w:rsidRPr="00300317">
        <w:rPr>
          <w:rFonts w:ascii="Arial" w:hAnsi="Arial" w:cs="Arial"/>
          <w:sz w:val="24"/>
          <w:szCs w:val="24"/>
          <w:lang w:val="en-US"/>
        </w:rPr>
        <w:t>:</w:t>
      </w: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2D2D29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56"/>
          <w:szCs w:val="24"/>
          <w:lang w:val="en-US"/>
        </w:rPr>
      </w:pPr>
    </w:p>
    <w:p w:rsidR="00CE0CD1" w:rsidRPr="00300317" w:rsidRDefault="00300317" w:rsidP="00576F78">
      <w:pPr>
        <w:spacing w:after="20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rom</w:t>
      </w:r>
      <w:r w:rsidR="0054303C" w:rsidRPr="00300317">
        <w:rPr>
          <w:rFonts w:ascii="Arial" w:hAnsi="Arial" w:cs="Arial"/>
          <w:sz w:val="24"/>
          <w:szCs w:val="24"/>
          <w:lang w:val="en-US"/>
        </w:rPr>
        <w:t xml:space="preserve"> t</w:t>
      </w:r>
      <w:r w:rsidR="00A53190" w:rsidRPr="00300317">
        <w:rPr>
          <w:rFonts w:ascii="Arial" w:hAnsi="Arial" w:cs="Arial"/>
          <w:sz w:val="24"/>
          <w:szCs w:val="24"/>
          <w:lang w:val="en-US"/>
        </w:rPr>
        <w:t>he Clinic and P</w:t>
      </w:r>
      <w:r w:rsidR="00BA2376" w:rsidRPr="00300317">
        <w:rPr>
          <w:rFonts w:ascii="Arial" w:hAnsi="Arial" w:cs="Arial"/>
          <w:sz w:val="24"/>
          <w:szCs w:val="24"/>
          <w:lang w:val="en-US"/>
        </w:rPr>
        <w:t>oliclinic for</w:t>
      </w:r>
      <w:r w:rsidR="00632458" w:rsidRPr="00300317">
        <w:rPr>
          <w:rFonts w:ascii="Arial" w:hAnsi="Arial" w:cs="Arial"/>
          <w:sz w:val="24"/>
          <w:szCs w:val="24"/>
          <w:lang w:val="en-US"/>
        </w:rPr>
        <w:t xml:space="preserve"> …..</w:t>
      </w:r>
      <w:r w:rsidR="00CE0CD1" w:rsidRPr="00300317">
        <w:rPr>
          <w:rFonts w:ascii="Arial" w:hAnsi="Arial" w:cs="Arial"/>
          <w:sz w:val="24"/>
          <w:szCs w:val="24"/>
          <w:lang w:val="en-US"/>
        </w:rPr>
        <w:t xml:space="preserve"> </w:t>
      </w:r>
      <w:proofErr w:type="gramStart"/>
      <w:r w:rsidR="00BA2376" w:rsidRPr="00300317">
        <w:rPr>
          <w:rFonts w:ascii="Arial" w:hAnsi="Arial" w:cs="Arial"/>
          <w:color w:val="FF0000"/>
          <w:sz w:val="24"/>
          <w:szCs w:val="24"/>
          <w:lang w:val="en-US"/>
        </w:rPr>
        <w:t>or</w:t>
      </w:r>
      <w:proofErr w:type="gramEnd"/>
      <w:r w:rsidR="00BA2376" w:rsidRPr="00300317">
        <w:rPr>
          <w:rFonts w:ascii="Arial" w:hAnsi="Arial" w:cs="Arial"/>
          <w:color w:val="FF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From</w:t>
      </w:r>
      <w:r w:rsidR="00A53190" w:rsidRPr="00300317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he I</w:t>
      </w:r>
      <w:r w:rsidR="00BA2376" w:rsidRPr="00300317">
        <w:rPr>
          <w:rFonts w:ascii="Arial" w:hAnsi="Arial" w:cs="Arial"/>
          <w:color w:val="000000" w:themeColor="text1"/>
          <w:sz w:val="24"/>
          <w:szCs w:val="24"/>
          <w:lang w:val="en-US"/>
        </w:rPr>
        <w:t>nstitute of</w:t>
      </w:r>
      <w:r w:rsidR="00CE0CD1" w:rsidRPr="00300317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="00BA2376" w:rsidRPr="00300317">
        <w:rPr>
          <w:rFonts w:ascii="Arial" w:hAnsi="Arial" w:cs="Arial"/>
          <w:sz w:val="24"/>
          <w:szCs w:val="24"/>
          <w:lang w:val="en-US"/>
        </w:rPr>
        <w:t>…</w:t>
      </w:r>
    </w:p>
    <w:p w:rsidR="00363995" w:rsidRPr="00576F78" w:rsidRDefault="00BA2376" w:rsidP="00576F78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Director</w:t>
      </w:r>
      <w:proofErr w:type="spellEnd"/>
      <w:r w:rsidR="008671A7">
        <w:rPr>
          <w:rFonts w:ascii="Arial" w:hAnsi="Arial" w:cs="Arial"/>
          <w:sz w:val="24"/>
          <w:szCs w:val="24"/>
        </w:rPr>
        <w:t>: Prof. Dr.</w:t>
      </w:r>
    </w:p>
    <w:sectPr w:rsidR="00363995" w:rsidRPr="00576F78" w:rsidSect="007B36B5">
      <w:headerReference w:type="default" r:id="rId8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8AA" w:rsidRDefault="00D168AA" w:rsidP="00031926">
      <w:pPr>
        <w:spacing w:after="0" w:line="240" w:lineRule="auto"/>
      </w:pPr>
      <w:r>
        <w:separator/>
      </w:r>
    </w:p>
  </w:endnote>
  <w:endnote w:type="continuationSeparator" w:id="0">
    <w:p w:rsidR="00D168AA" w:rsidRDefault="00D168AA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8AA" w:rsidRDefault="00D168AA" w:rsidP="00031926">
      <w:pPr>
        <w:spacing w:after="0" w:line="240" w:lineRule="auto"/>
      </w:pPr>
      <w:r>
        <w:separator/>
      </w:r>
    </w:p>
  </w:footnote>
  <w:footnote w:type="continuationSeparator" w:id="0">
    <w:p w:rsidR="00D168AA" w:rsidRDefault="00D168AA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CD1" w:rsidRPr="007B36B5" w:rsidRDefault="00CE0CD1" w:rsidP="007B36B5">
    <w:pPr>
      <w:pStyle w:val="Kopfzeile"/>
      <w:jc w:val="center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 w:tentative="1">
      <w:start w:val="1"/>
      <w:numFmt w:val="decimal"/>
      <w:lvlText w:val="%4."/>
      <w:lvlJc w:val="left"/>
      <w:pPr>
        <w:ind w:left="2946" w:hanging="360"/>
      </w:pPr>
    </w:lvl>
    <w:lvl w:ilvl="4" w:tplc="04070019" w:tentative="1">
      <w:start w:val="1"/>
      <w:numFmt w:val="lowerLetter"/>
      <w:lvlText w:val="%5."/>
      <w:lvlJc w:val="left"/>
      <w:pPr>
        <w:ind w:left="3666" w:hanging="360"/>
      </w:pPr>
    </w:lvl>
    <w:lvl w:ilvl="5" w:tplc="0407001B" w:tentative="1">
      <w:start w:val="1"/>
      <w:numFmt w:val="lowerRoman"/>
      <w:lvlText w:val="%6."/>
      <w:lvlJc w:val="right"/>
      <w:pPr>
        <w:ind w:left="4386" w:hanging="180"/>
      </w:pPr>
    </w:lvl>
    <w:lvl w:ilvl="6" w:tplc="0407000F" w:tentative="1">
      <w:start w:val="1"/>
      <w:numFmt w:val="decimal"/>
      <w:lvlText w:val="%7."/>
      <w:lvlJc w:val="left"/>
      <w:pPr>
        <w:ind w:left="5106" w:hanging="360"/>
      </w:pPr>
    </w:lvl>
    <w:lvl w:ilvl="7" w:tplc="04070019" w:tentative="1">
      <w:start w:val="1"/>
      <w:numFmt w:val="lowerLetter"/>
      <w:lvlText w:val="%8."/>
      <w:lvlJc w:val="left"/>
      <w:pPr>
        <w:ind w:left="5826" w:hanging="360"/>
      </w:pPr>
    </w:lvl>
    <w:lvl w:ilvl="8" w:tplc="0407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567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20580"/>
    <w:rsid w:val="00020BFF"/>
    <w:rsid w:val="00031926"/>
    <w:rsid w:val="00034489"/>
    <w:rsid w:val="00052709"/>
    <w:rsid w:val="00056C09"/>
    <w:rsid w:val="000574E6"/>
    <w:rsid w:val="0006333C"/>
    <w:rsid w:val="000756CC"/>
    <w:rsid w:val="00087774"/>
    <w:rsid w:val="00091A5F"/>
    <w:rsid w:val="000B2D35"/>
    <w:rsid w:val="000C1A33"/>
    <w:rsid w:val="000C7639"/>
    <w:rsid w:val="000E463B"/>
    <w:rsid w:val="000F11E1"/>
    <w:rsid w:val="00105D37"/>
    <w:rsid w:val="00107914"/>
    <w:rsid w:val="001219FE"/>
    <w:rsid w:val="00123C95"/>
    <w:rsid w:val="00127552"/>
    <w:rsid w:val="001471E9"/>
    <w:rsid w:val="00187519"/>
    <w:rsid w:val="00196358"/>
    <w:rsid w:val="001A4742"/>
    <w:rsid w:val="001B098C"/>
    <w:rsid w:val="001B2FA0"/>
    <w:rsid w:val="001C0BF1"/>
    <w:rsid w:val="001C3630"/>
    <w:rsid w:val="0020254D"/>
    <w:rsid w:val="00222A48"/>
    <w:rsid w:val="002247D6"/>
    <w:rsid w:val="00255280"/>
    <w:rsid w:val="002612E3"/>
    <w:rsid w:val="00265FAC"/>
    <w:rsid w:val="002833BE"/>
    <w:rsid w:val="002859E4"/>
    <w:rsid w:val="002C650D"/>
    <w:rsid w:val="002D1F8B"/>
    <w:rsid w:val="002D2D29"/>
    <w:rsid w:val="002D7532"/>
    <w:rsid w:val="002E20DA"/>
    <w:rsid w:val="002E7D14"/>
    <w:rsid w:val="002F1B30"/>
    <w:rsid w:val="002F46F8"/>
    <w:rsid w:val="00300317"/>
    <w:rsid w:val="00313364"/>
    <w:rsid w:val="0031739A"/>
    <w:rsid w:val="003248F3"/>
    <w:rsid w:val="00324928"/>
    <w:rsid w:val="003441D7"/>
    <w:rsid w:val="00350C60"/>
    <w:rsid w:val="00351F6F"/>
    <w:rsid w:val="00353319"/>
    <w:rsid w:val="00357B11"/>
    <w:rsid w:val="00363995"/>
    <w:rsid w:val="00370A41"/>
    <w:rsid w:val="0037213C"/>
    <w:rsid w:val="003955A1"/>
    <w:rsid w:val="003A04B6"/>
    <w:rsid w:val="003B3521"/>
    <w:rsid w:val="003F60F7"/>
    <w:rsid w:val="003F6A83"/>
    <w:rsid w:val="00412D4E"/>
    <w:rsid w:val="00417E05"/>
    <w:rsid w:val="00431578"/>
    <w:rsid w:val="00450398"/>
    <w:rsid w:val="00463B70"/>
    <w:rsid w:val="004663D7"/>
    <w:rsid w:val="00472818"/>
    <w:rsid w:val="004A16AE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4303C"/>
    <w:rsid w:val="00554D7E"/>
    <w:rsid w:val="00572AA7"/>
    <w:rsid w:val="00576F78"/>
    <w:rsid w:val="00577D20"/>
    <w:rsid w:val="005A4B6E"/>
    <w:rsid w:val="005B4280"/>
    <w:rsid w:val="005C2C3B"/>
    <w:rsid w:val="005E3569"/>
    <w:rsid w:val="005E595D"/>
    <w:rsid w:val="005F191C"/>
    <w:rsid w:val="00607C70"/>
    <w:rsid w:val="00611A6D"/>
    <w:rsid w:val="0062454C"/>
    <w:rsid w:val="00632458"/>
    <w:rsid w:val="0064444F"/>
    <w:rsid w:val="00644C63"/>
    <w:rsid w:val="00661F7C"/>
    <w:rsid w:val="006760B7"/>
    <w:rsid w:val="006764FD"/>
    <w:rsid w:val="0069104D"/>
    <w:rsid w:val="006C2376"/>
    <w:rsid w:val="006D2184"/>
    <w:rsid w:val="006E777D"/>
    <w:rsid w:val="006F5CC7"/>
    <w:rsid w:val="006F6BDC"/>
    <w:rsid w:val="00720532"/>
    <w:rsid w:val="0073226D"/>
    <w:rsid w:val="0075391A"/>
    <w:rsid w:val="00753D5D"/>
    <w:rsid w:val="00754A61"/>
    <w:rsid w:val="007605DD"/>
    <w:rsid w:val="0077190E"/>
    <w:rsid w:val="00776027"/>
    <w:rsid w:val="007833AB"/>
    <w:rsid w:val="007A29FB"/>
    <w:rsid w:val="007A7285"/>
    <w:rsid w:val="007B36B5"/>
    <w:rsid w:val="007B46B4"/>
    <w:rsid w:val="007D4A10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4103E"/>
    <w:rsid w:val="00842494"/>
    <w:rsid w:val="008671A7"/>
    <w:rsid w:val="0087383C"/>
    <w:rsid w:val="00882E8F"/>
    <w:rsid w:val="00883F60"/>
    <w:rsid w:val="00884322"/>
    <w:rsid w:val="008B18AE"/>
    <w:rsid w:val="008C4814"/>
    <w:rsid w:val="008D70AE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0863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53190"/>
    <w:rsid w:val="00A64A1C"/>
    <w:rsid w:val="00A738B1"/>
    <w:rsid w:val="00A81529"/>
    <w:rsid w:val="00A856BA"/>
    <w:rsid w:val="00AC766B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56BC4"/>
    <w:rsid w:val="00B954A1"/>
    <w:rsid w:val="00BA2376"/>
    <w:rsid w:val="00BB0ECF"/>
    <w:rsid w:val="00BB7568"/>
    <w:rsid w:val="00BC5082"/>
    <w:rsid w:val="00BD468B"/>
    <w:rsid w:val="00BF3D17"/>
    <w:rsid w:val="00BF6F58"/>
    <w:rsid w:val="00C017A2"/>
    <w:rsid w:val="00C04CC9"/>
    <w:rsid w:val="00C05AA0"/>
    <w:rsid w:val="00C06987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E0CD1"/>
    <w:rsid w:val="00CE32ED"/>
    <w:rsid w:val="00CF35BB"/>
    <w:rsid w:val="00D168AA"/>
    <w:rsid w:val="00D17619"/>
    <w:rsid w:val="00D357E9"/>
    <w:rsid w:val="00D512C6"/>
    <w:rsid w:val="00D72E55"/>
    <w:rsid w:val="00D75D88"/>
    <w:rsid w:val="00D821F6"/>
    <w:rsid w:val="00D86DE0"/>
    <w:rsid w:val="00DA537E"/>
    <w:rsid w:val="00DA6FA7"/>
    <w:rsid w:val="00DA7B91"/>
    <w:rsid w:val="00DB5E06"/>
    <w:rsid w:val="00DC121D"/>
    <w:rsid w:val="00DC618E"/>
    <w:rsid w:val="00DD13CB"/>
    <w:rsid w:val="00DD51C2"/>
    <w:rsid w:val="00DF1852"/>
    <w:rsid w:val="00DF37FF"/>
    <w:rsid w:val="00E1082E"/>
    <w:rsid w:val="00E145D9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B6C6D"/>
    <w:rsid w:val="00EC5F98"/>
    <w:rsid w:val="00EE6579"/>
    <w:rsid w:val="00EF1093"/>
    <w:rsid w:val="00F92135"/>
    <w:rsid w:val="00F9357E"/>
    <w:rsid w:val="00FB7E99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5:docId w15:val="{005FE33E-66B9-469D-988A-EA427A06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A81529"/>
    <w:pPr>
      <w:spacing w:before="480" w:line="276" w:lineRule="auto"/>
      <w:outlineLvl w:val="9"/>
    </w:pPr>
    <w:rPr>
      <w:b/>
      <w:bCs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81529"/>
    <w:pPr>
      <w:spacing w:after="100"/>
    </w:pPr>
  </w:style>
  <w:style w:type="table" w:styleId="Tabellenraster">
    <w:name w:val="Table Grid"/>
    <w:basedOn w:val="NormaleTabelle"/>
    <w:uiPriority w:val="39"/>
    <w:rsid w:val="005E5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00C08-5C4D-4954-9B24-017DB10FC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635</Characters>
  <Application>Microsoft Office Word</Application>
  <DocSecurity>4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 Röver</dc:creator>
  <cp:lastModifiedBy>Funk, Sarah</cp:lastModifiedBy>
  <cp:revision>2</cp:revision>
  <cp:lastPrinted>2019-11-18T06:07:00Z</cp:lastPrinted>
  <dcterms:created xsi:type="dcterms:W3CDTF">2022-03-17T13:01:00Z</dcterms:created>
  <dcterms:modified xsi:type="dcterms:W3CDTF">2022-03-17T13:01:00Z</dcterms:modified>
</cp:coreProperties>
</file>